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8F345" w14:textId="77777777" w:rsidR="00252E3F" w:rsidRDefault="00D76C94" w:rsidP="00D76C94">
      <w:pPr>
        <w:pStyle w:val="Heading1"/>
        <w:jc w:val="center"/>
        <w:rPr>
          <w:b w:val="0"/>
        </w:rPr>
      </w:pPr>
      <w:r>
        <w:rPr>
          <w:b w:val="0"/>
        </w:rPr>
        <w:t xml:space="preserve">CS355 Databases </w:t>
      </w:r>
    </w:p>
    <w:p w14:paraId="21C147D6" w14:textId="77777777" w:rsidR="00252E3F" w:rsidRDefault="00252E3F" w:rsidP="00D76C94">
      <w:pPr>
        <w:pStyle w:val="Heading1"/>
        <w:jc w:val="center"/>
        <w:rPr>
          <w:b w:val="0"/>
        </w:rPr>
      </w:pPr>
      <w:r>
        <w:rPr>
          <w:b w:val="0"/>
        </w:rPr>
        <w:t>Fall 201</w:t>
      </w:r>
      <w:r w:rsidR="003D07AB">
        <w:rPr>
          <w:b w:val="0"/>
        </w:rPr>
        <w:t>9</w:t>
      </w:r>
    </w:p>
    <w:p w14:paraId="3CB89AF4" w14:textId="77777777" w:rsidR="00D76C94" w:rsidRPr="00A20EE7" w:rsidRDefault="00D76C94" w:rsidP="00D76C94">
      <w:pPr>
        <w:pStyle w:val="Heading1"/>
        <w:jc w:val="center"/>
        <w:rPr>
          <w:b w:val="0"/>
        </w:rPr>
      </w:pPr>
      <w:r>
        <w:rPr>
          <w:b w:val="0"/>
        </w:rPr>
        <w:t>Project Proposal</w:t>
      </w:r>
    </w:p>
    <w:p w14:paraId="672A6659" w14:textId="77777777" w:rsidR="00D76C94" w:rsidRDefault="00D76C94" w:rsidP="00D76C94">
      <w:pPr>
        <w:jc w:val="center"/>
      </w:pPr>
    </w:p>
    <w:p w14:paraId="0A37501D" w14:textId="77777777" w:rsidR="00D76C94" w:rsidRDefault="00D76C94" w:rsidP="00D76C94">
      <w:pPr>
        <w:jc w:val="center"/>
      </w:pPr>
    </w:p>
    <w:p w14:paraId="6F8F9A2A" w14:textId="1866ED79" w:rsidR="00D76C94" w:rsidRDefault="001D6E58" w:rsidP="00D76C94">
      <w:pPr>
        <w:jc w:val="center"/>
        <w:rPr>
          <w:rFonts w:ascii="Times New Roman" w:hAnsi="Times New Roman" w:cs="Times New Roman"/>
          <w:b/>
          <w:sz w:val="40"/>
          <w:szCs w:val="48"/>
        </w:rPr>
      </w:pPr>
      <w:r>
        <w:rPr>
          <w:rFonts w:ascii="Times New Roman" w:hAnsi="Times New Roman" w:cs="Times New Roman"/>
          <w:b/>
          <w:sz w:val="40"/>
          <w:szCs w:val="48"/>
        </w:rPr>
        <w:t>Vehicle Management System</w:t>
      </w:r>
    </w:p>
    <w:p w14:paraId="5DAB6C7B" w14:textId="77777777" w:rsidR="00D76C94" w:rsidRPr="007F7BA0" w:rsidRDefault="00D76C94" w:rsidP="00D76C94">
      <w:pPr>
        <w:jc w:val="center"/>
        <w:rPr>
          <w:rFonts w:ascii="Times New Roman" w:hAnsi="Times New Roman" w:cs="Times New Roman"/>
          <w:b/>
          <w:sz w:val="40"/>
          <w:szCs w:val="48"/>
        </w:rPr>
      </w:pPr>
    </w:p>
    <w:p w14:paraId="377675C5" w14:textId="49422654" w:rsidR="00D76C94" w:rsidRPr="00D76C94" w:rsidRDefault="3D205C9B" w:rsidP="65AA875D">
      <w:pPr>
        <w:jc w:val="center"/>
        <w:rPr>
          <w:rFonts w:ascii="Times New Roman" w:hAnsi="Times New Roman" w:cs="Times New Roman"/>
          <w:sz w:val="32"/>
          <w:szCs w:val="32"/>
        </w:rPr>
      </w:pPr>
      <w:r w:rsidRPr="65AA875D">
        <w:rPr>
          <w:rFonts w:ascii="Times New Roman" w:hAnsi="Times New Roman" w:cs="Times New Roman"/>
          <w:sz w:val="32"/>
          <w:szCs w:val="32"/>
        </w:rPr>
        <w:t xml:space="preserve">Nayl Moid </w:t>
      </w:r>
      <w:r w:rsidR="00D76C94" w:rsidRPr="65AA875D">
        <w:rPr>
          <w:rFonts w:ascii="Times New Roman" w:hAnsi="Times New Roman" w:cs="Times New Roman"/>
          <w:sz w:val="32"/>
          <w:szCs w:val="32"/>
        </w:rPr>
        <w:t>(</w:t>
      </w:r>
      <w:r w:rsidR="4480F811" w:rsidRPr="65AA875D">
        <w:rPr>
          <w:rFonts w:ascii="Times New Roman" w:hAnsi="Times New Roman" w:cs="Times New Roman"/>
          <w:sz w:val="32"/>
          <w:szCs w:val="32"/>
        </w:rPr>
        <w:t>sm03916</w:t>
      </w:r>
      <w:r w:rsidR="00D76C94" w:rsidRPr="65AA875D">
        <w:rPr>
          <w:rFonts w:ascii="Times New Roman" w:hAnsi="Times New Roman" w:cs="Times New Roman"/>
          <w:sz w:val="32"/>
          <w:szCs w:val="32"/>
        </w:rPr>
        <w:t>)</w:t>
      </w:r>
    </w:p>
    <w:p w14:paraId="1C2A0725" w14:textId="144B1496" w:rsidR="00D76C94" w:rsidRPr="00D76C94" w:rsidRDefault="19C2A35B" w:rsidP="65AA875D">
      <w:pPr>
        <w:jc w:val="center"/>
        <w:rPr>
          <w:rFonts w:ascii="Times New Roman" w:hAnsi="Times New Roman" w:cs="Times New Roman"/>
          <w:sz w:val="32"/>
          <w:szCs w:val="32"/>
        </w:rPr>
      </w:pPr>
      <w:r w:rsidRPr="65AA875D">
        <w:rPr>
          <w:rFonts w:ascii="Times New Roman" w:hAnsi="Times New Roman" w:cs="Times New Roman"/>
          <w:sz w:val="32"/>
          <w:szCs w:val="32"/>
        </w:rPr>
        <w:t>Hamza Rizvi</w:t>
      </w:r>
      <w:r w:rsidR="00D76C94" w:rsidRPr="65AA875D">
        <w:rPr>
          <w:rFonts w:ascii="Times New Roman" w:hAnsi="Times New Roman" w:cs="Times New Roman"/>
          <w:sz w:val="32"/>
          <w:szCs w:val="32"/>
        </w:rPr>
        <w:t xml:space="preserve"> (</w:t>
      </w:r>
      <w:r w:rsidR="0906D25F" w:rsidRPr="65AA875D">
        <w:rPr>
          <w:rFonts w:ascii="Times New Roman" w:hAnsi="Times New Roman" w:cs="Times New Roman"/>
          <w:sz w:val="32"/>
          <w:szCs w:val="32"/>
        </w:rPr>
        <w:t>hr04005</w:t>
      </w:r>
      <w:r w:rsidR="00D76C94" w:rsidRPr="65AA875D">
        <w:rPr>
          <w:rFonts w:ascii="Times New Roman" w:hAnsi="Times New Roman" w:cs="Times New Roman"/>
          <w:sz w:val="32"/>
          <w:szCs w:val="32"/>
        </w:rPr>
        <w:t>)</w:t>
      </w:r>
    </w:p>
    <w:p w14:paraId="7E7F1290" w14:textId="3FB0FB05" w:rsidR="00D76C94" w:rsidRPr="00D76C94" w:rsidRDefault="56AF79D2" w:rsidP="65AA875D">
      <w:pPr>
        <w:jc w:val="center"/>
        <w:rPr>
          <w:rFonts w:ascii="Times New Roman" w:hAnsi="Times New Roman" w:cs="Times New Roman"/>
          <w:sz w:val="32"/>
          <w:szCs w:val="32"/>
        </w:rPr>
      </w:pPr>
      <w:r w:rsidRPr="65AA875D">
        <w:rPr>
          <w:rFonts w:ascii="Times New Roman" w:hAnsi="Times New Roman" w:cs="Times New Roman"/>
          <w:sz w:val="32"/>
          <w:szCs w:val="32"/>
        </w:rPr>
        <w:t>Shehr</w:t>
      </w:r>
      <w:r w:rsidR="001D6E58">
        <w:rPr>
          <w:rFonts w:ascii="Times New Roman" w:hAnsi="Times New Roman" w:cs="Times New Roman"/>
          <w:sz w:val="32"/>
          <w:szCs w:val="32"/>
        </w:rPr>
        <w:t>e</w:t>
      </w:r>
      <w:r w:rsidRPr="65AA875D">
        <w:rPr>
          <w:rFonts w:ascii="Times New Roman" w:hAnsi="Times New Roman" w:cs="Times New Roman"/>
          <w:sz w:val="32"/>
          <w:szCs w:val="32"/>
        </w:rPr>
        <w:t>yar Abidi</w:t>
      </w:r>
      <w:r w:rsidR="00D76C94" w:rsidRPr="65AA875D">
        <w:rPr>
          <w:rFonts w:ascii="Times New Roman" w:hAnsi="Times New Roman" w:cs="Times New Roman"/>
          <w:sz w:val="32"/>
          <w:szCs w:val="32"/>
        </w:rPr>
        <w:t xml:space="preserve"> (</w:t>
      </w:r>
      <w:r w:rsidR="5F536254" w:rsidRPr="65AA875D">
        <w:rPr>
          <w:rFonts w:ascii="Times New Roman" w:hAnsi="Times New Roman" w:cs="Times New Roman"/>
          <w:sz w:val="32"/>
          <w:szCs w:val="32"/>
        </w:rPr>
        <w:t>sa03576</w:t>
      </w:r>
      <w:r w:rsidR="00D76C94" w:rsidRPr="65AA875D">
        <w:rPr>
          <w:rFonts w:ascii="Times New Roman" w:hAnsi="Times New Roman" w:cs="Times New Roman"/>
          <w:sz w:val="32"/>
          <w:szCs w:val="32"/>
        </w:rPr>
        <w:t>)</w:t>
      </w:r>
    </w:p>
    <w:p w14:paraId="02EB378F" w14:textId="77777777" w:rsidR="00D76C94" w:rsidRDefault="00D76C94" w:rsidP="00D76C94">
      <w:pPr>
        <w:jc w:val="center"/>
      </w:pPr>
    </w:p>
    <w:p w14:paraId="5E648341" w14:textId="77777777" w:rsidR="00D76C94" w:rsidRPr="00A20EE7" w:rsidRDefault="00D76C94" w:rsidP="00D76C94">
      <w:pPr>
        <w:pStyle w:val="Heading1"/>
        <w:jc w:val="center"/>
        <w:rPr>
          <w:bCs w:val="0"/>
          <w:i/>
          <w:iCs/>
          <w:sz w:val="28"/>
          <w:szCs w:val="28"/>
        </w:rPr>
      </w:pPr>
      <w:r w:rsidRPr="65AA875D">
        <w:rPr>
          <w:i/>
          <w:iCs/>
          <w:sz w:val="28"/>
          <w:szCs w:val="28"/>
        </w:rPr>
        <w:t>Submitted to</w:t>
      </w:r>
    </w:p>
    <w:p w14:paraId="286B538C" w14:textId="1F322AD5" w:rsidR="301F5108" w:rsidRDefault="301F5108" w:rsidP="65AA875D">
      <w:pPr>
        <w:jc w:val="center"/>
      </w:pPr>
      <w:r w:rsidRPr="65AA875D">
        <w:rPr>
          <w:rFonts w:ascii="Times New Roman" w:hAnsi="Times New Roman" w:cs="Times New Roman"/>
          <w:sz w:val="36"/>
          <w:szCs w:val="36"/>
        </w:rPr>
        <w:t>Ayaz Hassan</w:t>
      </w:r>
    </w:p>
    <w:p w14:paraId="6A05A809" w14:textId="77777777" w:rsidR="00D76C94" w:rsidRDefault="00D76C94" w:rsidP="00D76C94">
      <w:pPr>
        <w:jc w:val="center"/>
      </w:pPr>
    </w:p>
    <w:p w14:paraId="5A39BBE3" w14:textId="77777777" w:rsidR="00D76C94" w:rsidRDefault="00D76C94" w:rsidP="00D76C94">
      <w:pPr>
        <w:jc w:val="center"/>
        <w:rPr>
          <w:b/>
          <w:sz w:val="32"/>
          <w:szCs w:val="32"/>
        </w:rPr>
      </w:pPr>
      <w:r>
        <w:rPr>
          <w:b/>
          <w:noProof/>
          <w:sz w:val="32"/>
          <w:szCs w:val="32"/>
        </w:rPr>
        <w:drawing>
          <wp:inline distT="0" distB="0" distL="0" distR="0" wp14:anchorId="2EB89832" wp14:editId="07777777">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18F0CA64"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3E7A9F1C" w14:textId="77777777" w:rsidR="00D76C94" w:rsidRDefault="00C70CCA" w:rsidP="00F312BF">
      <w:pPr>
        <w:snapToGrid w:val="0"/>
        <w:spacing w:after="120" w:line="240" w:lineRule="auto"/>
        <w:jc w:val="both"/>
        <w:rPr>
          <w:rFonts w:ascii="Times New Roman" w:hAnsi="Times New Roman" w:cs="Times New Roman"/>
          <w:b/>
          <w:sz w:val="24"/>
          <w:szCs w:val="24"/>
        </w:rPr>
      </w:pPr>
      <w:r>
        <w:lastRenderedPageBreak/>
        <w:br/>
      </w:r>
      <w:r>
        <w:br/>
      </w:r>
      <w:r w:rsidR="00401A5E" w:rsidRPr="65AA875D">
        <w:rPr>
          <w:rFonts w:ascii="Times New Roman" w:hAnsi="Times New Roman" w:cs="Times New Roman"/>
          <w:b/>
          <w:bCs/>
          <w:sz w:val="24"/>
          <w:szCs w:val="24"/>
        </w:rPr>
        <w:t>Introduction</w:t>
      </w:r>
    </w:p>
    <w:p w14:paraId="29F07982" w14:textId="2657D8D2" w:rsidR="428F2680" w:rsidRDefault="428F2680" w:rsidP="7FF0F383">
      <w:pPr>
        <w:jc w:val="both"/>
        <w:rPr>
          <w:rFonts w:ascii="Calibri" w:eastAsia="Calibri" w:hAnsi="Calibri" w:cs="Calibri"/>
          <w:color w:val="333333"/>
          <w:sz w:val="28"/>
          <w:szCs w:val="28"/>
        </w:rPr>
      </w:pPr>
      <w:r w:rsidRPr="7FF0F383">
        <w:rPr>
          <w:rFonts w:ascii="Times New Roman" w:hAnsi="Times New Roman" w:cs="Times New Roman"/>
          <w:sz w:val="28"/>
          <w:szCs w:val="28"/>
        </w:rPr>
        <w:t>A v</w:t>
      </w:r>
      <w:r w:rsidR="1B5F8361" w:rsidRPr="7FF0F383">
        <w:rPr>
          <w:rFonts w:ascii="Times New Roman" w:hAnsi="Times New Roman" w:cs="Times New Roman"/>
          <w:sz w:val="28"/>
          <w:szCs w:val="28"/>
        </w:rPr>
        <w:t>ehicle</w:t>
      </w:r>
      <w:r w:rsidRPr="7FF0F383">
        <w:rPr>
          <w:rFonts w:ascii="Times New Roman" w:hAnsi="Times New Roman" w:cs="Times New Roman"/>
          <w:sz w:val="28"/>
          <w:szCs w:val="28"/>
        </w:rPr>
        <w:t xml:space="preserve"> management system is being made </w:t>
      </w:r>
      <w:r w:rsidR="386220EF" w:rsidRPr="7FF0F383">
        <w:rPr>
          <w:rFonts w:ascii="Times New Roman" w:eastAsia="Times New Roman" w:hAnsi="Times New Roman" w:cs="Times New Roman"/>
          <w:color w:val="333333"/>
          <w:sz w:val="28"/>
          <w:szCs w:val="28"/>
        </w:rPr>
        <w:t>to keep track of the students, faculty, staff or guests, when they leave or come to our University</w:t>
      </w:r>
      <w:r w:rsidR="001D6E58">
        <w:rPr>
          <w:rFonts w:ascii="Times New Roman" w:eastAsia="Times New Roman" w:hAnsi="Times New Roman" w:cs="Times New Roman"/>
          <w:color w:val="333333"/>
          <w:sz w:val="28"/>
          <w:szCs w:val="28"/>
        </w:rPr>
        <w:t xml:space="preserve">. </w:t>
      </w:r>
      <w:r w:rsidR="001D6E58">
        <w:rPr>
          <w:rFonts w:ascii="Calibri" w:eastAsia="Calibri" w:hAnsi="Calibri" w:cs="Calibri"/>
          <w:color w:val="333333"/>
          <w:sz w:val="28"/>
          <w:szCs w:val="28"/>
        </w:rPr>
        <w:t>R</w:t>
      </w:r>
      <w:r w:rsidR="5CD96319" w:rsidRPr="7FF0F383">
        <w:rPr>
          <w:rFonts w:ascii="Calibri" w:eastAsia="Calibri" w:hAnsi="Calibri" w:cs="Calibri"/>
          <w:color w:val="333333"/>
          <w:sz w:val="28"/>
          <w:szCs w:val="28"/>
        </w:rPr>
        <w:t>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14:paraId="7B3AFAB9" w14:textId="47054244" w:rsidR="65AA875D" w:rsidRDefault="65AA875D" w:rsidP="65AA875D">
      <w:pPr>
        <w:spacing w:after="120" w:line="240" w:lineRule="auto"/>
        <w:jc w:val="both"/>
        <w:rPr>
          <w:rFonts w:ascii="Times New Roman" w:hAnsi="Times New Roman" w:cs="Times New Roman"/>
          <w:sz w:val="24"/>
          <w:szCs w:val="24"/>
        </w:rPr>
      </w:pPr>
    </w:p>
    <w:p w14:paraId="214A8856" w14:textId="77777777" w:rsidR="00D76C94" w:rsidRDefault="008141A0" w:rsidP="00F312BF">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Modules</w:t>
      </w:r>
      <w:r w:rsidR="00F312BF" w:rsidRPr="7FF0F383">
        <w:rPr>
          <w:rFonts w:ascii="Times New Roman" w:hAnsi="Times New Roman" w:cs="Times New Roman"/>
          <w:b/>
          <w:bCs/>
          <w:sz w:val="24"/>
          <w:szCs w:val="24"/>
        </w:rPr>
        <w:t xml:space="preserve"> of the </w:t>
      </w:r>
      <w:r w:rsidRPr="7FF0F383">
        <w:rPr>
          <w:rFonts w:ascii="Times New Roman" w:hAnsi="Times New Roman" w:cs="Times New Roman"/>
          <w:b/>
          <w:bCs/>
          <w:sz w:val="24"/>
          <w:szCs w:val="24"/>
        </w:rPr>
        <w:t>S</w:t>
      </w:r>
      <w:r w:rsidR="00F312BF" w:rsidRPr="7FF0F383">
        <w:rPr>
          <w:rFonts w:ascii="Times New Roman" w:hAnsi="Times New Roman" w:cs="Times New Roman"/>
          <w:b/>
          <w:bCs/>
          <w:sz w:val="24"/>
          <w:szCs w:val="24"/>
        </w:rPr>
        <w:t>ystem</w:t>
      </w:r>
    </w:p>
    <w:p w14:paraId="72A3D3EC" w14:textId="0E03A29C" w:rsidR="00245690" w:rsidRPr="00245690" w:rsidRDefault="26D17A4F" w:rsidP="7FF0F383">
      <w:pPr>
        <w:pStyle w:val="ListParagraph"/>
        <w:snapToGrid w:val="0"/>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perator (Admin):</w:t>
      </w:r>
    </w:p>
    <w:p w14:paraId="758BA02B" w14:textId="0FD1B3CE" w:rsidR="7FF0F383" w:rsidRDefault="7FF0F383" w:rsidP="7FF0F383">
      <w:pPr>
        <w:pStyle w:val="ListParagraph"/>
        <w:spacing w:after="120" w:line="240" w:lineRule="auto"/>
        <w:jc w:val="both"/>
        <w:rPr>
          <w:rFonts w:ascii="Times New Roman" w:hAnsi="Times New Roman" w:cs="Times New Roman"/>
          <w:sz w:val="28"/>
          <w:szCs w:val="28"/>
        </w:rPr>
      </w:pPr>
    </w:p>
    <w:p w14:paraId="54A7475A" w14:textId="6C184408" w:rsidR="26D17A4F"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Let’s</w:t>
      </w:r>
      <w:r w:rsidR="26D17A4F" w:rsidRPr="7FF0F383">
        <w:rPr>
          <w:rFonts w:ascii="Times New Roman" w:hAnsi="Times New Roman" w:cs="Times New Roman"/>
          <w:sz w:val="28"/>
          <w:szCs w:val="28"/>
        </w:rPr>
        <w:t xml:space="preserve"> in the cars </w:t>
      </w:r>
    </w:p>
    <w:p w14:paraId="1BEF3C05" w14:textId="3D0BD2A7"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car type.</w:t>
      </w:r>
    </w:p>
    <w:p w14:paraId="2CC225A7" w14:textId="58BFA68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ar type can be </w:t>
      </w:r>
      <w:r w:rsidR="00FD0BBD" w:rsidRPr="7FF0F383">
        <w:rPr>
          <w:rFonts w:ascii="Times New Roman" w:hAnsi="Times New Roman" w:cs="Times New Roman"/>
          <w:sz w:val="28"/>
          <w:szCs w:val="28"/>
        </w:rPr>
        <w:t>faculty,</w:t>
      </w:r>
      <w:r w:rsidRPr="7FF0F383">
        <w:rPr>
          <w:rFonts w:ascii="Times New Roman" w:hAnsi="Times New Roman" w:cs="Times New Roman"/>
          <w:sz w:val="28"/>
          <w:szCs w:val="28"/>
        </w:rPr>
        <w:t xml:space="preserve"> </w:t>
      </w:r>
      <w:bookmarkStart w:id="0" w:name="_GoBack"/>
      <w:bookmarkEnd w:id="0"/>
      <w:r w:rsidR="00722F1F" w:rsidRPr="7FF0F383">
        <w:rPr>
          <w:rFonts w:ascii="Times New Roman" w:hAnsi="Times New Roman" w:cs="Times New Roman"/>
          <w:sz w:val="28"/>
          <w:szCs w:val="28"/>
        </w:rPr>
        <w:t>student,</w:t>
      </w:r>
      <w:r w:rsidRPr="7FF0F383">
        <w:rPr>
          <w:rFonts w:ascii="Times New Roman" w:hAnsi="Times New Roman" w:cs="Times New Roman"/>
          <w:sz w:val="28"/>
          <w:szCs w:val="28"/>
        </w:rPr>
        <w:t xml:space="preserve"> staff.</w:t>
      </w:r>
    </w:p>
    <w:p w14:paraId="430E80E6" w14:textId="5E02089C"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its registered to the office of security</w:t>
      </w:r>
    </w:p>
    <w:p w14:paraId="0551C60A" w14:textId="1325BC4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they have the campus sticker.</w:t>
      </w:r>
    </w:p>
    <w:p w14:paraId="02910F2D" w14:textId="58D83C98"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campus sticker they can’t park inside the campus.</w:t>
      </w:r>
    </w:p>
    <w:p w14:paraId="61634209" w14:textId="51E10CA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id card they can’t park inside the campus.</w:t>
      </w:r>
    </w:p>
    <w:p w14:paraId="3531A506" w14:textId="2552DAFE"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ame and id of the person entering.</w:t>
      </w:r>
    </w:p>
    <w:p w14:paraId="4DC6683F" w14:textId="1B9DF18B"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umber plate of the vehicle.</w:t>
      </w:r>
    </w:p>
    <w:p w14:paraId="7F3964AF" w14:textId="75D789CF" w:rsidR="7FF0F383" w:rsidRDefault="7FF0F383" w:rsidP="7FF0F383">
      <w:pPr>
        <w:pStyle w:val="ListParagraph"/>
        <w:spacing w:after="120" w:line="240" w:lineRule="auto"/>
        <w:jc w:val="both"/>
        <w:rPr>
          <w:rFonts w:ascii="Times New Roman" w:hAnsi="Times New Roman" w:cs="Times New Roman"/>
          <w:sz w:val="28"/>
          <w:szCs w:val="28"/>
        </w:rPr>
      </w:pPr>
    </w:p>
    <w:p w14:paraId="667987D2" w14:textId="128721A3" w:rsidR="601301A5"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wner:</w:t>
      </w:r>
    </w:p>
    <w:p w14:paraId="576E3B51" w14:textId="6FD93EB2" w:rsidR="7FF0F383" w:rsidRDefault="7FF0F383" w:rsidP="7FF0F383">
      <w:pPr>
        <w:pStyle w:val="ListParagraph"/>
        <w:spacing w:after="120" w:line="240" w:lineRule="auto"/>
        <w:jc w:val="both"/>
        <w:rPr>
          <w:rFonts w:ascii="Times New Roman" w:hAnsi="Times New Roman" w:cs="Times New Roman"/>
          <w:sz w:val="28"/>
          <w:szCs w:val="28"/>
        </w:rPr>
      </w:pPr>
    </w:p>
    <w:p w14:paraId="38CC48C4" w14:textId="7EB9B68A"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sticker with them or not.</w:t>
      </w:r>
    </w:p>
    <w:p w14:paraId="369CE467" w14:textId="35791251"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id or not.</w:t>
      </w:r>
    </w:p>
    <w:p w14:paraId="20BFD59D" w14:textId="3EE6CF8A" w:rsidR="47DFE107" w:rsidRDefault="47DFE107"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owner.</w:t>
      </w:r>
    </w:p>
    <w:p w14:paraId="4A0D49E1" w14:textId="2B847402" w:rsidR="47DFE107" w:rsidRDefault="47DFE107"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owner.</w:t>
      </w:r>
    </w:p>
    <w:p w14:paraId="06427FDE" w14:textId="768EA17C" w:rsidR="7FF0F383" w:rsidRDefault="7FF0F383" w:rsidP="7FF0F383">
      <w:pPr>
        <w:pStyle w:val="ListParagraph"/>
        <w:spacing w:after="120" w:line="240" w:lineRule="auto"/>
        <w:jc w:val="both"/>
        <w:rPr>
          <w:rFonts w:ascii="Times New Roman" w:hAnsi="Times New Roman" w:cs="Times New Roman"/>
          <w:sz w:val="28"/>
          <w:szCs w:val="28"/>
        </w:rPr>
      </w:pPr>
    </w:p>
    <w:p w14:paraId="2F7EC87E" w14:textId="540A5943" w:rsidR="7FF0F383" w:rsidRDefault="7FF0F383" w:rsidP="7FF0F383">
      <w:pPr>
        <w:pStyle w:val="ListParagraph"/>
        <w:spacing w:after="120" w:line="240" w:lineRule="auto"/>
        <w:jc w:val="both"/>
        <w:rPr>
          <w:rFonts w:ascii="Times New Roman" w:hAnsi="Times New Roman" w:cs="Times New Roman"/>
          <w:sz w:val="28"/>
          <w:szCs w:val="28"/>
        </w:rPr>
      </w:pPr>
    </w:p>
    <w:p w14:paraId="1774B639" w14:textId="17BEC10C" w:rsidR="601301A5"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Vehicle:</w:t>
      </w:r>
    </w:p>
    <w:p w14:paraId="71D66CE4" w14:textId="70E214B3" w:rsidR="7FF0F383" w:rsidRDefault="7FF0F383" w:rsidP="7FF0F383">
      <w:pPr>
        <w:pStyle w:val="ListParagraph"/>
        <w:spacing w:after="120" w:line="240" w:lineRule="auto"/>
        <w:jc w:val="both"/>
        <w:rPr>
          <w:rFonts w:ascii="Times New Roman" w:hAnsi="Times New Roman" w:cs="Times New Roman"/>
          <w:sz w:val="28"/>
          <w:szCs w:val="28"/>
        </w:rPr>
      </w:pPr>
    </w:p>
    <w:p w14:paraId="297D0A9E" w14:textId="593CF219"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Type of vehicle determines what is the vehicle. Car/bike etc.</w:t>
      </w:r>
    </w:p>
    <w:p w14:paraId="140A39E5" w14:textId="0BA5AA98"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bike it’s parking will be in the bike section of parking.</w:t>
      </w:r>
    </w:p>
    <w:p w14:paraId="4A25B818" w14:textId="273A9555"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car it’s parking will be in the car section of parking.</w:t>
      </w:r>
    </w:p>
    <w:p w14:paraId="158CC2B6" w14:textId="3D1E8B64" w:rsidR="7FF0F383" w:rsidRDefault="7FF0F383" w:rsidP="7FF0F383">
      <w:pPr>
        <w:pStyle w:val="ListParagraph"/>
        <w:spacing w:after="120" w:line="240" w:lineRule="auto"/>
        <w:jc w:val="both"/>
        <w:rPr>
          <w:rFonts w:ascii="Times New Roman" w:hAnsi="Times New Roman" w:cs="Times New Roman"/>
          <w:sz w:val="28"/>
          <w:szCs w:val="28"/>
        </w:rPr>
      </w:pPr>
    </w:p>
    <w:p w14:paraId="3F180225" w14:textId="2EB502F3" w:rsidR="5415870F"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Guest:</w:t>
      </w:r>
    </w:p>
    <w:p w14:paraId="460F79A9" w14:textId="1232A02F" w:rsidR="7FF0F383" w:rsidRDefault="7FF0F383" w:rsidP="7FF0F383">
      <w:pPr>
        <w:pStyle w:val="ListParagraph"/>
        <w:spacing w:after="120" w:line="240" w:lineRule="auto"/>
        <w:jc w:val="both"/>
        <w:rPr>
          <w:rFonts w:ascii="Times New Roman" w:hAnsi="Times New Roman" w:cs="Times New Roman"/>
          <w:sz w:val="28"/>
          <w:szCs w:val="28"/>
        </w:rPr>
      </w:pPr>
    </w:p>
    <w:p w14:paraId="4339DEAA" w14:textId="7121BB81"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guest.</w:t>
      </w:r>
    </w:p>
    <w:p w14:paraId="652AB579" w14:textId="62B7740A"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guest.</w:t>
      </w:r>
    </w:p>
    <w:p w14:paraId="315C5BFE" w14:textId="3EA63728"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hecks if they have filled the entry form prior to the visit and </w:t>
      </w:r>
      <w:r w:rsidR="00FD0BBD" w:rsidRPr="7FF0F383">
        <w:rPr>
          <w:rFonts w:ascii="Times New Roman" w:hAnsi="Times New Roman" w:cs="Times New Roman"/>
          <w:sz w:val="28"/>
          <w:szCs w:val="28"/>
        </w:rPr>
        <w:t>at least</w:t>
      </w:r>
      <w:r w:rsidRPr="7FF0F383">
        <w:rPr>
          <w:rFonts w:ascii="Times New Roman" w:hAnsi="Times New Roman" w:cs="Times New Roman"/>
          <w:sz w:val="28"/>
          <w:szCs w:val="28"/>
        </w:rPr>
        <w:t xml:space="preserve"> 24 hours before the visit.</w:t>
      </w:r>
    </w:p>
    <w:p w14:paraId="74403158" w14:textId="60EE4C00" w:rsidR="7FF0F383" w:rsidRDefault="7FF0F383" w:rsidP="7FF0F383">
      <w:pPr>
        <w:pStyle w:val="ListParagraph"/>
        <w:spacing w:after="120" w:line="240" w:lineRule="auto"/>
        <w:jc w:val="both"/>
        <w:rPr>
          <w:rFonts w:ascii="Times New Roman" w:hAnsi="Times New Roman" w:cs="Times New Roman"/>
          <w:sz w:val="24"/>
          <w:szCs w:val="24"/>
        </w:rPr>
      </w:pPr>
    </w:p>
    <w:p w14:paraId="5C8C92F2" w14:textId="77777777" w:rsidR="00401A5E" w:rsidRDefault="00401A5E" w:rsidP="00D76C94">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Front-end Development</w:t>
      </w:r>
    </w:p>
    <w:p w14:paraId="204064AB" w14:textId="07906BAC" w:rsidR="5EE68986" w:rsidRDefault="5EE68986" w:rsidP="7FF0F383">
      <w:pPr>
        <w:spacing w:after="120" w:line="240" w:lineRule="auto"/>
        <w:jc w:val="both"/>
        <w:rPr>
          <w:rFonts w:ascii="Calibri" w:eastAsia="Calibri" w:hAnsi="Calibri" w:cs="Calibri"/>
          <w:color w:val="333333"/>
          <w:sz w:val="28"/>
          <w:szCs w:val="28"/>
        </w:rPr>
      </w:pPr>
      <w:r w:rsidRPr="7FF0F383">
        <w:rPr>
          <w:sz w:val="28"/>
          <w:szCs w:val="28"/>
        </w:rPr>
        <w:t xml:space="preserve">The vehicle management system </w:t>
      </w:r>
      <w:r w:rsidR="00FD0BBD" w:rsidRPr="7FF0F383">
        <w:rPr>
          <w:sz w:val="28"/>
          <w:szCs w:val="28"/>
        </w:rPr>
        <w:t>will use</w:t>
      </w:r>
      <w:r w:rsidR="4DA99976" w:rsidRPr="7FF0F383">
        <w:rPr>
          <w:sz w:val="28"/>
          <w:szCs w:val="28"/>
        </w:rPr>
        <w:t xml:space="preserve"> a W</w:t>
      </w:r>
      <w:r w:rsidR="05FD0807" w:rsidRPr="7FF0F383">
        <w:rPr>
          <w:sz w:val="28"/>
          <w:szCs w:val="28"/>
        </w:rPr>
        <w:t xml:space="preserve">indows Application Form which will </w:t>
      </w:r>
      <w:r w:rsidR="4DA99976" w:rsidRPr="7FF0F383">
        <w:rPr>
          <w:sz w:val="28"/>
          <w:szCs w:val="28"/>
        </w:rPr>
        <w:t xml:space="preserve">have </w:t>
      </w:r>
      <w:r w:rsidR="4DA99976" w:rsidRPr="7FF0F383">
        <w:rPr>
          <w:rFonts w:ascii="Calibri" w:eastAsia="Calibri" w:hAnsi="Calibri" w:cs="Calibri"/>
          <w:color w:val="333333"/>
          <w:sz w:val="28"/>
          <w:szCs w:val="28"/>
        </w:rPr>
        <w:t>r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14:paraId="79A78729" w14:textId="1444F378" w:rsidR="7FF0F383" w:rsidRDefault="7FF0F383" w:rsidP="7FF0F383">
      <w:pPr>
        <w:spacing w:after="120" w:line="240" w:lineRule="auto"/>
        <w:jc w:val="both"/>
      </w:pPr>
    </w:p>
    <w:p w14:paraId="004614F9"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80FB695"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28F8033" w14:textId="215528BF" w:rsidR="00072873" w:rsidRPr="00C70CCA" w:rsidRDefault="00072873" w:rsidP="65AA875D">
      <w:pPr>
        <w:rPr>
          <w:rFonts w:ascii="Times New Roman" w:hAnsi="Times New Roman" w:cs="Times New Roman"/>
          <w:sz w:val="24"/>
          <w:szCs w:val="24"/>
        </w:rPr>
      </w:pPr>
      <w:r w:rsidRPr="65AA875D">
        <w:rPr>
          <w:rFonts w:ascii="Times New Roman" w:hAnsi="Times New Roman" w:cs="Times New Roman"/>
          <w:sz w:val="24"/>
          <w:szCs w:val="24"/>
        </w:rPr>
        <w:t xml:space="preserve">Front-end: </w:t>
      </w:r>
      <w:r w:rsidR="2BCB838A" w:rsidRPr="65AA875D">
        <w:rPr>
          <w:rFonts w:ascii="Times New Roman" w:hAnsi="Times New Roman" w:cs="Times New Roman"/>
          <w:sz w:val="24"/>
          <w:szCs w:val="24"/>
        </w:rPr>
        <w:t xml:space="preserve"> 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qgUAtVsL8iwAAAA="/>
  </w:docVars>
  <w:rsids>
    <w:rsidRoot w:val="00D76C94"/>
    <w:rsid w:val="00072873"/>
    <w:rsid w:val="001D6E58"/>
    <w:rsid w:val="00245690"/>
    <w:rsid w:val="00252E3F"/>
    <w:rsid w:val="00286BB7"/>
    <w:rsid w:val="003D07AB"/>
    <w:rsid w:val="003D265B"/>
    <w:rsid w:val="00401A5E"/>
    <w:rsid w:val="00722F1F"/>
    <w:rsid w:val="00743531"/>
    <w:rsid w:val="008141A0"/>
    <w:rsid w:val="00970B29"/>
    <w:rsid w:val="00C70CCA"/>
    <w:rsid w:val="00D76C94"/>
    <w:rsid w:val="00F312BF"/>
    <w:rsid w:val="00FD0BBD"/>
    <w:rsid w:val="0184B126"/>
    <w:rsid w:val="0210FE76"/>
    <w:rsid w:val="030B29DE"/>
    <w:rsid w:val="05FD0807"/>
    <w:rsid w:val="0906D25F"/>
    <w:rsid w:val="092B6BED"/>
    <w:rsid w:val="15DAC217"/>
    <w:rsid w:val="190EAF97"/>
    <w:rsid w:val="19C2A35B"/>
    <w:rsid w:val="1B5F8361"/>
    <w:rsid w:val="221403EE"/>
    <w:rsid w:val="26D17A4F"/>
    <w:rsid w:val="28ED7F2E"/>
    <w:rsid w:val="29D57115"/>
    <w:rsid w:val="2BCB838A"/>
    <w:rsid w:val="2FAEAF1B"/>
    <w:rsid w:val="301F5108"/>
    <w:rsid w:val="30C0DCC4"/>
    <w:rsid w:val="31DF09AB"/>
    <w:rsid w:val="33908955"/>
    <w:rsid w:val="35FABDE6"/>
    <w:rsid w:val="386220EF"/>
    <w:rsid w:val="3A704668"/>
    <w:rsid w:val="3D205C9B"/>
    <w:rsid w:val="428F2680"/>
    <w:rsid w:val="430C6DC8"/>
    <w:rsid w:val="4480F811"/>
    <w:rsid w:val="4558404B"/>
    <w:rsid w:val="4659459A"/>
    <w:rsid w:val="47DFE107"/>
    <w:rsid w:val="49BDEFFA"/>
    <w:rsid w:val="4A310BE5"/>
    <w:rsid w:val="4B8D2CB6"/>
    <w:rsid w:val="4DA99976"/>
    <w:rsid w:val="4FE517D7"/>
    <w:rsid w:val="53EC8E4E"/>
    <w:rsid w:val="5415870F"/>
    <w:rsid w:val="56AF79D2"/>
    <w:rsid w:val="5CD96319"/>
    <w:rsid w:val="5EE68986"/>
    <w:rsid w:val="5F524F54"/>
    <w:rsid w:val="5F536254"/>
    <w:rsid w:val="601301A5"/>
    <w:rsid w:val="608218D3"/>
    <w:rsid w:val="6114A757"/>
    <w:rsid w:val="63389265"/>
    <w:rsid w:val="65AA875D"/>
    <w:rsid w:val="66746964"/>
    <w:rsid w:val="67BAFE56"/>
    <w:rsid w:val="67BDB3E1"/>
    <w:rsid w:val="699CAA8E"/>
    <w:rsid w:val="6E1C1653"/>
    <w:rsid w:val="704E9709"/>
    <w:rsid w:val="70E0E863"/>
    <w:rsid w:val="736A3162"/>
    <w:rsid w:val="7A68F537"/>
    <w:rsid w:val="7FF0F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CAD17"/>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47</Words>
  <Characters>1983</Characters>
  <Application>Microsoft Office Word</Application>
  <DocSecurity>0</DocSecurity>
  <Lines>16</Lines>
  <Paragraphs>4</Paragraphs>
  <ScaleCrop>false</ScaleCrop>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YED MOHAMMAD NAYL</cp:lastModifiedBy>
  <cp:revision>5</cp:revision>
  <dcterms:created xsi:type="dcterms:W3CDTF">2019-10-16T07:19:00Z</dcterms:created>
  <dcterms:modified xsi:type="dcterms:W3CDTF">2019-10-16T07:19:00Z</dcterms:modified>
</cp:coreProperties>
</file>